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0CD8" w:rsidRDefault="005C0CD8" w:rsidP="005C0CD8">
      <w:pPr>
        <w:rPr>
          <w:b/>
          <w:sz w:val="28"/>
          <w:szCs w:val="28"/>
        </w:rPr>
      </w:pPr>
      <w:bookmarkStart w:id="0" w:name="_GoBack"/>
      <w:bookmarkEnd w:id="0"/>
    </w:p>
    <w:p w:rsidR="003B7A87" w:rsidRDefault="005E6DE5">
      <w:pPr>
        <w:rPr>
          <w:b/>
        </w:rPr>
      </w:pPr>
      <w:r>
        <w:rPr>
          <w:b/>
        </w:rPr>
        <w:t>Automated Solar Panel adjuster</w:t>
      </w:r>
    </w:p>
    <w:p w:rsidR="003B7A87" w:rsidRDefault="003B7A87">
      <w:pPr>
        <w:pStyle w:val="ListParagraph"/>
      </w:pPr>
    </w:p>
    <w:p w:rsidR="003B7A87" w:rsidRDefault="005E6DE5">
      <w:r>
        <w:t>Solar panels are mounted on a large rack. This rack needs to be rotated during the day to follow the sun and thus</w:t>
      </w:r>
      <w:r>
        <w:t> </w:t>
      </w:r>
      <w:r>
        <w:t>achieve a maximum charge. Although this could be done with less efficiency with a timer, it is often necessary to get maximum charge. This would also not move the panel if there were no sun as to not waste power. This would be done by using 2 optical sensors. One would detect if it was a sunny day, and the other would detect how much sunlight was hitting the panels. If it was a sunny day and the sunlight hitting the panels had decreased by a certain percentage then the motor attached to the rack would rotate the rack until the sunlight was sufficiently increased. I was going to use a National</w:t>
      </w:r>
      <w:r>
        <w:t> </w:t>
      </w:r>
      <w:r>
        <w:br/>
        <w:t>Instrument MYRIO with a programmable ZYNQ FPGA as the controller. The motor would need to be isolated from the controller through the use of relay or optical isolator. This was just my idea I am very open to whatever you guys want to do</w:t>
      </w:r>
    </w:p>
    <w:p w:rsidR="003B7A87" w:rsidRDefault="005E6DE5">
      <w:pPr>
        <w:rPr>
          <w:b/>
        </w:rPr>
      </w:pPr>
      <w:r>
        <w:rPr>
          <w:b/>
        </w:rPr>
        <w:t>Parts required:</w:t>
      </w:r>
    </w:p>
    <w:p w:rsidR="003B7A87" w:rsidRDefault="005E6DE5">
      <w:pPr>
        <w:pStyle w:val="ListParagraph"/>
        <w:numPr>
          <w:ilvl w:val="0"/>
          <w:numId w:val="1"/>
        </w:numPr>
      </w:pPr>
      <w:r>
        <w:t>NI MYRIO controller with ZYNQ FPGA</w:t>
      </w:r>
    </w:p>
    <w:p w:rsidR="003B7A87" w:rsidRDefault="005E6DE5">
      <w:pPr>
        <w:pStyle w:val="ListParagraph"/>
        <w:numPr>
          <w:ilvl w:val="0"/>
          <w:numId w:val="1"/>
        </w:numPr>
      </w:pPr>
      <w:r>
        <w:t>2 optical sensors</w:t>
      </w:r>
    </w:p>
    <w:p w:rsidR="003B7A87" w:rsidRDefault="005E6DE5">
      <w:pPr>
        <w:pStyle w:val="ListParagraph"/>
        <w:numPr>
          <w:ilvl w:val="0"/>
          <w:numId w:val="1"/>
        </w:numPr>
      </w:pPr>
      <w:r>
        <w:t>Actuator motor arm</w:t>
      </w:r>
    </w:p>
    <w:p w:rsidR="003B7A87" w:rsidRDefault="005E6DE5">
      <w:pPr>
        <w:pStyle w:val="ListParagraph"/>
        <w:numPr>
          <w:ilvl w:val="0"/>
          <w:numId w:val="1"/>
        </w:numPr>
      </w:pPr>
      <w:r>
        <w:t>Isolator relay</w:t>
      </w:r>
    </w:p>
    <w:p w:rsidR="003B7A87" w:rsidRDefault="005E6DE5">
      <w:pPr>
        <w:pStyle w:val="ListParagraph"/>
        <w:numPr>
          <w:ilvl w:val="0"/>
          <w:numId w:val="1"/>
        </w:numPr>
      </w:pPr>
      <w:r>
        <w:t>Power interface with solar system for powering the controller</w:t>
      </w:r>
    </w:p>
    <w:p w:rsidR="003B7A87" w:rsidRDefault="003B7A87">
      <w:pPr>
        <w:ind w:left="360"/>
      </w:pPr>
    </w:p>
    <w:sectPr w:rsidR="003B7A87" w:rsidSect="00DE2EB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C78E9" w:rsidRDefault="00FC78E9">
      <w:pPr>
        <w:spacing w:after="0" w:line="240" w:lineRule="auto"/>
      </w:pPr>
      <w:r>
        <w:separator/>
      </w:r>
    </w:p>
  </w:endnote>
  <w:endnote w:type="continuationSeparator" w:id="1">
    <w:p w:rsidR="00FC78E9" w:rsidRDefault="00FC78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C78E9" w:rsidRDefault="00FC78E9">
      <w:pPr>
        <w:spacing w:after="0" w:line="240" w:lineRule="auto"/>
      </w:pPr>
      <w:r>
        <w:separator/>
      </w:r>
    </w:p>
  </w:footnote>
  <w:footnote w:type="continuationSeparator" w:id="1">
    <w:p w:rsidR="00FC78E9" w:rsidRDefault="00FC78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7B52C6"/>
    <w:multiLevelType w:val="hybridMultilevel"/>
    <w:tmpl w:val="7EC6D3FC"/>
    <w:lvl w:ilvl="0" w:tplc="E794DA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B7A98A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5A4F9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20B6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34F3C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7E14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EC91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A6DEF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2882E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Lc0NLY0MDQ3MbI0MjVS0lEKTi0uzszPAykwqgUASRFNrCwAAAA="/>
  </w:docVars>
  <w:rsids>
    <w:rsidRoot w:val="005C19B2"/>
    <w:rsid w:val="00012896"/>
    <w:rsid w:val="001B4797"/>
    <w:rsid w:val="00343429"/>
    <w:rsid w:val="003B7A87"/>
    <w:rsid w:val="004C7330"/>
    <w:rsid w:val="005C0CD8"/>
    <w:rsid w:val="005C19B2"/>
    <w:rsid w:val="005C4815"/>
    <w:rsid w:val="005E6DE5"/>
    <w:rsid w:val="0082368A"/>
    <w:rsid w:val="008D2E15"/>
    <w:rsid w:val="009B6F52"/>
    <w:rsid w:val="00BE2B5E"/>
    <w:rsid w:val="00D349E4"/>
    <w:rsid w:val="00DE2EB9"/>
    <w:rsid w:val="00E75EDC"/>
    <w:rsid w:val="00FC78E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2E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E2E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2EB9"/>
  </w:style>
  <w:style w:type="paragraph" w:styleId="Footer">
    <w:name w:val="footer"/>
    <w:basedOn w:val="Normal"/>
    <w:link w:val="FooterChar"/>
    <w:uiPriority w:val="99"/>
    <w:rsid w:val="00DE2E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2EB9"/>
  </w:style>
  <w:style w:type="paragraph" w:styleId="ListParagraph">
    <w:name w:val="List Paragraph"/>
    <w:basedOn w:val="Normal"/>
    <w:uiPriority w:val="34"/>
    <w:qFormat/>
    <w:rsid w:val="00DE2EB9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DE2EB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71</Words>
  <Characters>98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Ross</dc:creator>
  <cp:lastModifiedBy>Joshua</cp:lastModifiedBy>
  <cp:revision>2</cp:revision>
  <dcterms:created xsi:type="dcterms:W3CDTF">2016-09-11T15:56:00Z</dcterms:created>
  <dcterms:modified xsi:type="dcterms:W3CDTF">2016-09-11T15:56:00Z</dcterms:modified>
</cp:coreProperties>
</file>